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24D8" w:rsidRPr="007864A9" w:rsidRDefault="00454E6F" w:rsidP="00B41F03">
      <w:pPr>
        <w:pStyle w:val="Heading2"/>
        <w:spacing w:before="360" w:after="240" w:line="240" w:lineRule="auto"/>
        <w:rPr>
          <w:color w:val="000000" w:themeColor="text1"/>
          <w:sz w:val="22"/>
          <w:szCs w:val="22"/>
        </w:rPr>
      </w:pPr>
      <w:r w:rsidRPr="007864A9">
        <w:rPr>
          <w:color w:val="000000" w:themeColor="text1"/>
          <w:sz w:val="22"/>
          <w:szCs w:val="22"/>
        </w:rPr>
        <w:t>ASSESSMENT TASK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"/>
        <w:gridCol w:w="9198"/>
      </w:tblGrid>
      <w:tr w:rsidR="00027517" w:rsidRPr="007864A9" w:rsidTr="00017828">
        <w:trPr>
          <w:trHeight w:val="4617"/>
        </w:trPr>
        <w:tc>
          <w:tcPr>
            <w:tcW w:w="378" w:type="dxa"/>
          </w:tcPr>
          <w:p w:rsidR="00027517" w:rsidRPr="007864A9" w:rsidRDefault="00027517" w:rsidP="00930335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</w:rPr>
            </w:pPr>
          </w:p>
        </w:tc>
        <w:tc>
          <w:tcPr>
            <w:tcW w:w="9198" w:type="dxa"/>
          </w:tcPr>
          <w:p w:rsidR="00416248" w:rsidRDefault="00416248" w:rsidP="00175880">
            <w:pPr>
              <w:spacing w:line="36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esign the following web pages. You can use any of the following functions:</w:t>
            </w:r>
          </w:p>
          <w:p w:rsidR="008667E5" w:rsidRPr="001B67AB" w:rsidRDefault="00552809" w:rsidP="00930335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HAnsi" w:hAnsiTheme="majorHAnsi"/>
              </w:rPr>
            </w:pPr>
            <w:r w:rsidRPr="001B67AB">
              <w:rPr>
                <w:rFonts w:asciiTheme="majorHAnsi" w:hAnsiTheme="majorHAnsi"/>
              </w:rPr>
              <w:t>PUBLIC HOME</w:t>
            </w:r>
          </w:p>
          <w:p w:rsidR="00552809" w:rsidRPr="00552809" w:rsidRDefault="00C40366" w:rsidP="00552809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noProof/>
              </w:rPr>
              <w:drawing>
                <wp:inline distT="0" distB="0" distL="0" distR="0" wp14:anchorId="507BF613" wp14:editId="3E9C08CD">
                  <wp:extent cx="5669280" cy="2215017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280" cy="2215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9F23B1" w:rsidRDefault="009F23B1" w:rsidP="009F23B1">
            <w:pPr>
              <w:spacing w:line="360" w:lineRule="auto"/>
              <w:rPr>
                <w:noProof/>
              </w:rPr>
            </w:pPr>
          </w:p>
          <w:p w:rsidR="00270E3E" w:rsidRPr="001B67AB" w:rsidRDefault="00552809" w:rsidP="003B7C3A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</w:rPr>
            </w:pPr>
            <w:r w:rsidRPr="001B67AB">
              <w:rPr>
                <w:rFonts w:asciiTheme="majorHAnsi" w:hAnsiTheme="majorHAnsi"/>
              </w:rPr>
              <w:lastRenderedPageBreak/>
              <w:t>REGISTRATION</w:t>
            </w:r>
          </w:p>
          <w:p w:rsidR="00B1221A" w:rsidRDefault="00C40366" w:rsidP="00552809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noProof/>
              </w:rPr>
              <w:drawing>
                <wp:inline distT="0" distB="0" distL="0" distR="0" wp14:anchorId="10A155B5" wp14:editId="2CCABBB4">
                  <wp:extent cx="5669280" cy="5333121"/>
                  <wp:effectExtent l="0" t="0" r="7620" b="127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280" cy="5333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F0BAC" w:rsidRDefault="005F0BAC" w:rsidP="00552809">
            <w:pPr>
              <w:spacing w:line="360" w:lineRule="auto"/>
              <w:rPr>
                <w:rFonts w:asciiTheme="majorHAnsi" w:hAnsiTheme="majorHAnsi"/>
              </w:rPr>
            </w:pPr>
          </w:p>
          <w:p w:rsidR="005F0BAC" w:rsidRDefault="005F0BAC" w:rsidP="00552809">
            <w:pPr>
              <w:spacing w:line="360" w:lineRule="auto"/>
              <w:rPr>
                <w:rFonts w:asciiTheme="majorHAnsi" w:hAnsiTheme="majorHAnsi"/>
              </w:rPr>
            </w:pPr>
          </w:p>
          <w:p w:rsidR="005F0BAC" w:rsidRDefault="005F0BAC" w:rsidP="00552809">
            <w:pPr>
              <w:spacing w:line="360" w:lineRule="auto"/>
              <w:rPr>
                <w:rFonts w:asciiTheme="majorHAnsi" w:hAnsiTheme="majorHAnsi"/>
              </w:rPr>
            </w:pPr>
          </w:p>
          <w:p w:rsidR="005F0BAC" w:rsidRDefault="005F0BAC" w:rsidP="00552809">
            <w:pPr>
              <w:spacing w:line="360" w:lineRule="auto"/>
              <w:rPr>
                <w:rFonts w:asciiTheme="majorHAnsi" w:hAnsiTheme="majorHAnsi"/>
              </w:rPr>
            </w:pPr>
          </w:p>
          <w:p w:rsidR="005F0BAC" w:rsidRDefault="005F0BAC" w:rsidP="00552809">
            <w:pPr>
              <w:spacing w:line="360" w:lineRule="auto"/>
              <w:rPr>
                <w:rFonts w:asciiTheme="majorHAnsi" w:hAnsiTheme="majorHAnsi"/>
              </w:rPr>
            </w:pPr>
          </w:p>
          <w:p w:rsidR="005F0BAC" w:rsidRDefault="005F0BAC" w:rsidP="00552809">
            <w:pPr>
              <w:spacing w:line="360" w:lineRule="auto"/>
              <w:rPr>
                <w:rFonts w:asciiTheme="majorHAnsi" w:hAnsiTheme="majorHAnsi"/>
              </w:rPr>
            </w:pPr>
          </w:p>
          <w:p w:rsidR="005F0BAC" w:rsidRDefault="005F0BAC" w:rsidP="00552809">
            <w:pPr>
              <w:spacing w:line="360" w:lineRule="auto"/>
              <w:rPr>
                <w:rFonts w:asciiTheme="majorHAnsi" w:hAnsiTheme="majorHAnsi"/>
              </w:rPr>
            </w:pPr>
          </w:p>
          <w:p w:rsidR="00C40366" w:rsidRDefault="00C40366" w:rsidP="00552809">
            <w:pPr>
              <w:spacing w:line="360" w:lineRule="auto"/>
              <w:rPr>
                <w:rFonts w:asciiTheme="majorHAnsi" w:hAnsiTheme="majorHAnsi"/>
              </w:rPr>
            </w:pPr>
          </w:p>
          <w:p w:rsidR="005F0BAC" w:rsidRDefault="005F0BAC" w:rsidP="00552809">
            <w:pPr>
              <w:spacing w:line="360" w:lineRule="auto"/>
              <w:rPr>
                <w:rFonts w:asciiTheme="majorHAnsi" w:hAnsiTheme="majorHAnsi"/>
              </w:rPr>
            </w:pPr>
          </w:p>
          <w:p w:rsidR="005F0BAC" w:rsidRDefault="005F0BAC" w:rsidP="00552809">
            <w:pPr>
              <w:spacing w:line="360" w:lineRule="auto"/>
              <w:rPr>
                <w:rFonts w:asciiTheme="majorHAnsi" w:hAnsiTheme="majorHAnsi"/>
              </w:rPr>
            </w:pPr>
          </w:p>
          <w:p w:rsidR="005F0BAC" w:rsidRPr="001B67AB" w:rsidRDefault="005F0BAC" w:rsidP="00213A47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HAnsi" w:hAnsiTheme="majorHAnsi"/>
              </w:rPr>
            </w:pPr>
            <w:r w:rsidRPr="001B67AB">
              <w:rPr>
                <w:rFonts w:asciiTheme="majorHAnsi" w:hAnsiTheme="majorHAnsi"/>
              </w:rPr>
              <w:lastRenderedPageBreak/>
              <w:t>LOGIN</w:t>
            </w:r>
          </w:p>
          <w:p w:rsidR="005F0BAC" w:rsidRDefault="00C40366" w:rsidP="00552809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noProof/>
              </w:rPr>
              <w:drawing>
                <wp:inline distT="0" distB="0" distL="0" distR="0" wp14:anchorId="4BB1FCDA" wp14:editId="063E1143">
                  <wp:extent cx="5669280" cy="3215015"/>
                  <wp:effectExtent l="0" t="0" r="7620" b="444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280" cy="3215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95238" w:rsidRDefault="00195238" w:rsidP="00195238">
            <w:pPr>
              <w:spacing w:line="360" w:lineRule="auto"/>
              <w:rPr>
                <w:noProof/>
              </w:rPr>
            </w:pPr>
          </w:p>
          <w:p w:rsidR="005F0BAC" w:rsidRDefault="005F0BAC" w:rsidP="00195238">
            <w:pPr>
              <w:spacing w:line="360" w:lineRule="auto"/>
              <w:rPr>
                <w:noProof/>
              </w:rPr>
            </w:pPr>
          </w:p>
          <w:p w:rsidR="005F0BAC" w:rsidRPr="001B67AB" w:rsidRDefault="005F0BAC" w:rsidP="000E563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</w:rPr>
            </w:pPr>
            <w:r w:rsidRPr="001B67AB">
              <w:rPr>
                <w:rFonts w:asciiTheme="majorHAnsi" w:hAnsiTheme="majorHAnsi"/>
              </w:rPr>
              <w:t>FORGOT PASSWORD</w:t>
            </w:r>
          </w:p>
          <w:p w:rsidR="005F0BAC" w:rsidRDefault="00C40366" w:rsidP="00195238">
            <w:pPr>
              <w:spacing w:line="360" w:lineRule="auto"/>
              <w:rPr>
                <w:rFonts w:asciiTheme="majorHAnsi" w:hAnsiTheme="majorHAnsi"/>
                <w:b/>
                <w:bCs/>
                <w:noProof/>
              </w:rPr>
            </w:pPr>
            <w:r>
              <w:rPr>
                <w:noProof/>
              </w:rPr>
              <w:drawing>
                <wp:inline distT="0" distB="0" distL="0" distR="0" wp14:anchorId="73028962" wp14:editId="435D5C27">
                  <wp:extent cx="5669280" cy="2735306"/>
                  <wp:effectExtent l="0" t="0" r="762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280" cy="2735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95238" w:rsidRDefault="00195238" w:rsidP="00195238">
            <w:pPr>
              <w:spacing w:line="360" w:lineRule="auto"/>
              <w:rPr>
                <w:rFonts w:asciiTheme="majorHAnsi" w:hAnsiTheme="majorHAnsi"/>
                <w:b/>
                <w:bCs/>
                <w:noProof/>
              </w:rPr>
            </w:pPr>
          </w:p>
          <w:p w:rsidR="00C40366" w:rsidRDefault="00C40366" w:rsidP="00195238">
            <w:pPr>
              <w:spacing w:line="360" w:lineRule="auto"/>
              <w:rPr>
                <w:rFonts w:asciiTheme="majorHAnsi" w:hAnsiTheme="majorHAnsi"/>
                <w:b/>
                <w:bCs/>
                <w:noProof/>
              </w:rPr>
            </w:pPr>
          </w:p>
          <w:p w:rsidR="00C40366" w:rsidRDefault="00C40366" w:rsidP="00195238">
            <w:pPr>
              <w:spacing w:line="360" w:lineRule="auto"/>
              <w:rPr>
                <w:rFonts w:asciiTheme="majorHAnsi" w:hAnsiTheme="majorHAnsi"/>
                <w:b/>
                <w:bCs/>
                <w:noProof/>
              </w:rPr>
            </w:pPr>
          </w:p>
          <w:p w:rsidR="00416248" w:rsidRDefault="00416248" w:rsidP="00195238">
            <w:pPr>
              <w:spacing w:line="360" w:lineRule="auto"/>
              <w:rPr>
                <w:rFonts w:asciiTheme="majorHAnsi" w:hAnsiTheme="majorHAnsi"/>
                <w:b/>
                <w:bCs/>
                <w:noProof/>
              </w:rPr>
            </w:pPr>
          </w:p>
          <w:p w:rsidR="00195238" w:rsidRPr="001B67AB" w:rsidRDefault="001B67AB" w:rsidP="0019523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HAnsi" w:hAnsiTheme="majorHAnsi"/>
                <w:noProof/>
              </w:rPr>
            </w:pPr>
            <w:r w:rsidRPr="001B67AB">
              <w:rPr>
                <w:rFonts w:asciiTheme="majorHAnsi" w:hAnsiTheme="majorHAnsi"/>
                <w:noProof/>
              </w:rPr>
              <w:lastRenderedPageBreak/>
              <w:t>LOGGED IN</w:t>
            </w:r>
            <w:r w:rsidR="00195238" w:rsidRPr="001B67AB">
              <w:rPr>
                <w:rFonts w:asciiTheme="majorHAnsi" w:hAnsiTheme="majorHAnsi"/>
                <w:noProof/>
              </w:rPr>
              <w:t xml:space="preserve"> DASHBOARD</w:t>
            </w:r>
          </w:p>
          <w:p w:rsidR="00195238" w:rsidRPr="007864A9" w:rsidRDefault="00C40366" w:rsidP="00195238">
            <w:pPr>
              <w:spacing w:line="360" w:lineRule="auto"/>
              <w:rPr>
                <w:rFonts w:asciiTheme="majorHAnsi" w:hAnsiTheme="majorHAnsi"/>
                <w:noProof/>
              </w:rPr>
            </w:pPr>
            <w:r>
              <w:rPr>
                <w:noProof/>
              </w:rPr>
              <w:drawing>
                <wp:inline distT="0" distB="0" distL="0" distR="0" wp14:anchorId="378534D8" wp14:editId="0C4924A1">
                  <wp:extent cx="5669280" cy="2726827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280" cy="2726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11B90" w:rsidRDefault="00C11B90" w:rsidP="00195238">
            <w:pPr>
              <w:spacing w:line="360" w:lineRule="auto"/>
              <w:rPr>
                <w:rFonts w:asciiTheme="majorHAnsi" w:hAnsiTheme="majorHAnsi"/>
                <w:b/>
                <w:bCs/>
                <w:noProof/>
              </w:rPr>
            </w:pPr>
          </w:p>
          <w:p w:rsidR="0044071A" w:rsidRPr="00195238" w:rsidRDefault="0044071A" w:rsidP="00195238">
            <w:pPr>
              <w:spacing w:line="360" w:lineRule="auto"/>
              <w:rPr>
                <w:rFonts w:asciiTheme="majorHAnsi" w:hAnsiTheme="majorHAnsi"/>
                <w:b/>
                <w:bCs/>
                <w:noProof/>
              </w:rPr>
            </w:pPr>
          </w:p>
          <w:p w:rsidR="00195238" w:rsidRPr="001B67AB" w:rsidRDefault="005D6335" w:rsidP="0019523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HAnsi" w:hAnsiTheme="majorHAnsi"/>
                <w:noProof/>
              </w:rPr>
            </w:pPr>
            <w:r>
              <w:rPr>
                <w:rFonts w:asciiTheme="majorHAnsi" w:hAnsiTheme="majorHAnsi"/>
                <w:noProof/>
              </w:rPr>
              <w:t xml:space="preserve">VIEW </w:t>
            </w:r>
            <w:r w:rsidR="00195238" w:rsidRPr="001B67AB">
              <w:rPr>
                <w:rFonts w:asciiTheme="majorHAnsi" w:hAnsiTheme="majorHAnsi"/>
                <w:noProof/>
              </w:rPr>
              <w:t>PROFILE</w:t>
            </w:r>
          </w:p>
          <w:p w:rsidR="00195238" w:rsidRPr="007864A9" w:rsidRDefault="00C40366" w:rsidP="00195238">
            <w:pPr>
              <w:spacing w:line="360" w:lineRule="auto"/>
              <w:rPr>
                <w:rFonts w:asciiTheme="majorHAnsi" w:hAnsiTheme="majorHAnsi"/>
                <w:noProof/>
              </w:rPr>
            </w:pPr>
            <w:r>
              <w:rPr>
                <w:noProof/>
              </w:rPr>
              <w:drawing>
                <wp:inline distT="0" distB="0" distL="0" distR="0" wp14:anchorId="28EC47A7" wp14:editId="0B85963B">
                  <wp:extent cx="5669280" cy="3559048"/>
                  <wp:effectExtent l="0" t="0" r="7620" b="381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280" cy="355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40366" w:rsidRDefault="00C40366" w:rsidP="00C40366">
            <w:pPr>
              <w:spacing w:line="360" w:lineRule="auto"/>
              <w:rPr>
                <w:rFonts w:asciiTheme="majorHAnsi" w:hAnsiTheme="majorHAnsi"/>
                <w:noProof/>
              </w:rPr>
            </w:pPr>
          </w:p>
          <w:p w:rsidR="00C40366" w:rsidRDefault="00C40366" w:rsidP="00C40366">
            <w:pPr>
              <w:spacing w:line="360" w:lineRule="auto"/>
              <w:rPr>
                <w:rFonts w:asciiTheme="majorHAnsi" w:hAnsiTheme="majorHAnsi"/>
                <w:noProof/>
              </w:rPr>
            </w:pPr>
          </w:p>
          <w:p w:rsidR="00C40366" w:rsidRDefault="00C40366" w:rsidP="00C40366">
            <w:pPr>
              <w:spacing w:line="360" w:lineRule="auto"/>
              <w:rPr>
                <w:rFonts w:asciiTheme="majorHAnsi" w:hAnsiTheme="majorHAnsi"/>
                <w:noProof/>
              </w:rPr>
            </w:pPr>
          </w:p>
          <w:p w:rsidR="00C40366" w:rsidRDefault="00C40366" w:rsidP="00C4036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HAnsi" w:hAnsiTheme="majorHAnsi"/>
                <w:noProof/>
              </w:rPr>
            </w:pPr>
            <w:r w:rsidRPr="00C40366">
              <w:rPr>
                <w:rFonts w:asciiTheme="majorHAnsi" w:hAnsiTheme="majorHAnsi"/>
                <w:noProof/>
              </w:rPr>
              <w:lastRenderedPageBreak/>
              <w:t xml:space="preserve">EDIT PROFILE </w:t>
            </w:r>
          </w:p>
          <w:p w:rsidR="00C40366" w:rsidRPr="00C40366" w:rsidRDefault="00C40366" w:rsidP="00C40366">
            <w:pPr>
              <w:spacing w:line="360" w:lineRule="auto"/>
              <w:rPr>
                <w:rFonts w:asciiTheme="majorHAnsi" w:hAnsiTheme="majorHAnsi"/>
                <w:noProof/>
              </w:rPr>
            </w:pPr>
            <w:r>
              <w:rPr>
                <w:noProof/>
              </w:rPr>
              <w:drawing>
                <wp:inline distT="0" distB="0" distL="0" distR="0" wp14:anchorId="5B545D92" wp14:editId="4E96811B">
                  <wp:extent cx="5669280" cy="3540272"/>
                  <wp:effectExtent l="0" t="0" r="762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280" cy="3540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40366" w:rsidRPr="00C40366" w:rsidRDefault="00C40366" w:rsidP="00C40366">
            <w:pPr>
              <w:spacing w:line="360" w:lineRule="auto"/>
              <w:rPr>
                <w:rFonts w:asciiTheme="majorHAnsi" w:hAnsiTheme="majorHAnsi"/>
                <w:noProof/>
              </w:rPr>
            </w:pPr>
          </w:p>
          <w:p w:rsidR="00195238" w:rsidRPr="001B67AB" w:rsidRDefault="00195238" w:rsidP="0019523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HAnsi" w:hAnsiTheme="majorHAnsi"/>
                <w:noProof/>
              </w:rPr>
            </w:pPr>
            <w:r w:rsidRPr="001B67AB">
              <w:rPr>
                <w:rFonts w:asciiTheme="majorHAnsi" w:hAnsiTheme="majorHAnsi"/>
                <w:noProof/>
              </w:rPr>
              <w:t>PROFILE PICTURE</w:t>
            </w:r>
          </w:p>
          <w:p w:rsidR="00195238" w:rsidRPr="007864A9" w:rsidRDefault="00C40366" w:rsidP="00195238">
            <w:pPr>
              <w:spacing w:line="360" w:lineRule="auto"/>
              <w:rPr>
                <w:rFonts w:asciiTheme="majorHAnsi" w:hAnsiTheme="majorHAnsi"/>
                <w:noProof/>
              </w:rPr>
            </w:pPr>
            <w:r>
              <w:rPr>
                <w:noProof/>
              </w:rPr>
              <w:drawing>
                <wp:inline distT="0" distB="0" distL="0" distR="0" wp14:anchorId="49442B8E" wp14:editId="5747B509">
                  <wp:extent cx="5669280" cy="3556625"/>
                  <wp:effectExtent l="0" t="0" r="7620" b="6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280" cy="3556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95238" w:rsidRPr="001B67AB" w:rsidRDefault="00195238" w:rsidP="00195238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Theme="majorHAnsi" w:hAnsiTheme="majorHAnsi"/>
                <w:noProof/>
              </w:rPr>
            </w:pPr>
            <w:r w:rsidRPr="001B67AB">
              <w:rPr>
                <w:rFonts w:asciiTheme="majorHAnsi" w:hAnsiTheme="majorHAnsi"/>
                <w:noProof/>
              </w:rPr>
              <w:lastRenderedPageBreak/>
              <w:t>CHANGE PASSWORD</w:t>
            </w:r>
          </w:p>
          <w:p w:rsidR="00195238" w:rsidRPr="007864A9" w:rsidRDefault="00C40366" w:rsidP="00195238">
            <w:pPr>
              <w:spacing w:line="360" w:lineRule="auto"/>
              <w:rPr>
                <w:rFonts w:asciiTheme="majorHAnsi" w:hAnsiTheme="majorHAnsi"/>
              </w:rPr>
            </w:pPr>
            <w:r>
              <w:rPr>
                <w:noProof/>
              </w:rPr>
              <w:drawing>
                <wp:inline distT="0" distB="0" distL="0" distR="0" wp14:anchorId="3A90FF7E" wp14:editId="67A65FBD">
                  <wp:extent cx="5669280" cy="2892786"/>
                  <wp:effectExtent l="0" t="0" r="7620" b="317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9280" cy="2892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40366" w:rsidRDefault="00C40366" w:rsidP="00C40366"/>
    <w:p w:rsidR="00C40366" w:rsidRDefault="00C40366">
      <w:r>
        <w:br w:type="page"/>
      </w:r>
    </w:p>
    <w:p w:rsidR="00B33D4A" w:rsidRPr="007864A9" w:rsidRDefault="00B33D4A" w:rsidP="00B33D4A">
      <w:pPr>
        <w:pStyle w:val="Heading2"/>
        <w:spacing w:before="360"/>
        <w:rPr>
          <w:color w:val="000000" w:themeColor="text1"/>
          <w:sz w:val="22"/>
          <w:szCs w:val="22"/>
        </w:rPr>
      </w:pPr>
      <w:r w:rsidRPr="007864A9">
        <w:rPr>
          <w:color w:val="000000" w:themeColor="text1"/>
          <w:sz w:val="22"/>
          <w:szCs w:val="22"/>
        </w:rPr>
        <w:lastRenderedPageBreak/>
        <w:t>WHAT &amp; HOW TO SUBMIT</w:t>
      </w:r>
    </w:p>
    <w:p w:rsidR="00B33D4A" w:rsidRPr="007864A9" w:rsidRDefault="00B33D4A" w:rsidP="00B33D4A">
      <w:pPr>
        <w:spacing w:after="0"/>
        <w:rPr>
          <w:rFonts w:asciiTheme="majorHAnsi" w:hAnsiTheme="majorHAnsi"/>
        </w:rPr>
      </w:pPr>
      <w:r w:rsidRPr="007864A9">
        <w:rPr>
          <w:rFonts w:asciiTheme="majorHAnsi" w:hAnsiTheme="majorHAnsi"/>
        </w:rPr>
        <w:t xml:space="preserve">You need to upload through your </w:t>
      </w:r>
      <w:r w:rsidRPr="007864A9">
        <w:rPr>
          <w:rFonts w:asciiTheme="majorHAnsi" w:hAnsiTheme="majorHAnsi"/>
          <w:b/>
          <w:bCs/>
        </w:rPr>
        <w:t>VUES</w:t>
      </w:r>
      <w:r w:rsidRPr="007864A9">
        <w:rPr>
          <w:rFonts w:asciiTheme="majorHAnsi" w:hAnsiTheme="majorHAnsi"/>
        </w:rPr>
        <w:t xml:space="preserve"> account. You can find the upload link under “</w:t>
      </w:r>
      <w:r w:rsidRPr="007864A9">
        <w:rPr>
          <w:rFonts w:asciiTheme="majorHAnsi" w:hAnsiTheme="majorHAnsi"/>
          <w:i/>
          <w:iCs/>
        </w:rPr>
        <w:t>Courses/</w:t>
      </w:r>
      <w:r w:rsidR="0037563C" w:rsidRPr="007864A9">
        <w:rPr>
          <w:rFonts w:asciiTheme="majorHAnsi" w:hAnsiTheme="majorHAnsi"/>
          <w:i/>
          <w:iCs/>
        </w:rPr>
        <w:t xml:space="preserve">WEB TECHNOLOGIES </w:t>
      </w:r>
      <w:r w:rsidRPr="007864A9">
        <w:rPr>
          <w:rFonts w:asciiTheme="majorHAnsi" w:hAnsiTheme="majorHAnsi"/>
          <w:i/>
          <w:iCs/>
        </w:rPr>
        <w:t>/Lab Performance/”</w:t>
      </w:r>
    </w:p>
    <w:p w:rsidR="00B33D4A" w:rsidRPr="007864A9" w:rsidRDefault="00B33D4A" w:rsidP="00B33D4A">
      <w:pPr>
        <w:tabs>
          <w:tab w:val="left" w:pos="2785"/>
        </w:tabs>
        <w:spacing w:before="240" w:after="0" w:line="360" w:lineRule="auto"/>
        <w:rPr>
          <w:rFonts w:asciiTheme="majorHAnsi" w:hAnsiTheme="majorHAnsi"/>
          <w:b/>
          <w:bCs/>
          <w:color w:val="7F7F7F" w:themeColor="text1" w:themeTint="80"/>
          <w:sz w:val="20"/>
          <w:szCs w:val="20"/>
        </w:rPr>
      </w:pPr>
      <w:r w:rsidRPr="007864A9">
        <w:rPr>
          <w:rFonts w:asciiTheme="majorHAnsi" w:hAnsiTheme="majorHAnsi"/>
          <w:b/>
          <w:bCs/>
          <w:color w:val="7F7F7F" w:themeColor="text1" w:themeTint="80"/>
          <w:sz w:val="20"/>
          <w:szCs w:val="20"/>
        </w:rPr>
        <w:t>SUBMISSION STEPS:</w:t>
      </w:r>
    </w:p>
    <w:p w:rsidR="00B33D4A" w:rsidRPr="007864A9" w:rsidRDefault="00B33D4A" w:rsidP="00930335">
      <w:pPr>
        <w:pStyle w:val="ListParagraph"/>
        <w:numPr>
          <w:ilvl w:val="0"/>
          <w:numId w:val="1"/>
        </w:numPr>
        <w:spacing w:after="0" w:line="360" w:lineRule="auto"/>
        <w:rPr>
          <w:rFonts w:asciiTheme="majorHAnsi" w:hAnsiTheme="majorHAnsi"/>
        </w:rPr>
      </w:pPr>
      <w:r w:rsidRPr="007864A9">
        <w:rPr>
          <w:rFonts w:asciiTheme="majorHAnsi" w:hAnsiTheme="majorHAnsi"/>
        </w:rPr>
        <w:t>Create a Directory/Folder as following format:</w:t>
      </w:r>
    </w:p>
    <w:p w:rsidR="00B33D4A" w:rsidRPr="007864A9" w:rsidRDefault="00B33D4A" w:rsidP="00B33D4A">
      <w:pPr>
        <w:pStyle w:val="ListParagraph"/>
        <w:pBdr>
          <w:top w:val="single" w:sz="4" w:space="1" w:color="808080" w:themeColor="background1" w:themeShade="80"/>
          <w:left w:val="single" w:sz="4" w:space="4" w:color="808080" w:themeColor="background1" w:themeShade="80"/>
          <w:bottom w:val="single" w:sz="4" w:space="1" w:color="808080" w:themeColor="background1" w:themeShade="80"/>
          <w:right w:val="single" w:sz="4" w:space="4" w:color="808080" w:themeColor="background1" w:themeShade="80"/>
        </w:pBdr>
        <w:shd w:val="clear" w:color="auto" w:fill="BFBFBF" w:themeFill="background1" w:themeFillShade="BF"/>
        <w:spacing w:before="60" w:after="120"/>
        <w:rPr>
          <w:rFonts w:asciiTheme="majorHAnsi" w:hAnsiTheme="majorHAnsi"/>
          <w:b/>
          <w:sz w:val="18"/>
          <w:szCs w:val="18"/>
        </w:rPr>
      </w:pPr>
      <w:r w:rsidRPr="007864A9">
        <w:rPr>
          <w:rFonts w:asciiTheme="majorHAnsi" w:hAnsiTheme="majorHAnsi"/>
          <w:b/>
          <w:sz w:val="18"/>
          <w:szCs w:val="18"/>
        </w:rPr>
        <w:t>&lt;</w:t>
      </w:r>
      <w:r w:rsidRPr="007864A9">
        <w:rPr>
          <w:rFonts w:asciiTheme="majorHAnsi" w:hAnsiTheme="majorHAnsi"/>
          <w:b/>
          <w:i/>
          <w:sz w:val="18"/>
          <w:szCs w:val="18"/>
        </w:rPr>
        <w:t>Your ID</w:t>
      </w:r>
      <w:r w:rsidRPr="007864A9">
        <w:rPr>
          <w:rFonts w:asciiTheme="majorHAnsi" w:hAnsiTheme="majorHAnsi"/>
          <w:b/>
          <w:sz w:val="18"/>
          <w:szCs w:val="18"/>
        </w:rPr>
        <w:t>&gt;</w:t>
      </w:r>
      <w:r w:rsidRPr="007864A9">
        <w:rPr>
          <w:rFonts w:asciiTheme="majorHAnsi" w:hAnsiTheme="majorHAnsi"/>
          <w:b/>
          <w:color w:val="FFFFFF" w:themeColor="background1"/>
          <w:sz w:val="18"/>
          <w:szCs w:val="18"/>
        </w:rPr>
        <w:t>_PERFORMENCE</w:t>
      </w:r>
      <w:r w:rsidRPr="007864A9">
        <w:rPr>
          <w:rFonts w:asciiTheme="majorHAnsi" w:hAnsiTheme="majorHAnsi"/>
          <w:b/>
          <w:sz w:val="18"/>
          <w:szCs w:val="18"/>
        </w:rPr>
        <w:t>-&lt;</w:t>
      </w:r>
      <w:r w:rsidRPr="007864A9">
        <w:rPr>
          <w:rFonts w:asciiTheme="majorHAnsi" w:hAnsiTheme="majorHAnsi"/>
          <w:b/>
          <w:i/>
          <w:sz w:val="18"/>
          <w:szCs w:val="18"/>
        </w:rPr>
        <w:t xml:space="preserve"> Performence</w:t>
      </w:r>
      <w:r w:rsidRPr="007864A9">
        <w:rPr>
          <w:rFonts w:asciiTheme="majorHAnsi" w:hAnsiTheme="majorHAnsi"/>
          <w:b/>
          <w:sz w:val="18"/>
          <w:szCs w:val="18"/>
        </w:rPr>
        <w:t xml:space="preserve"> </w:t>
      </w:r>
      <w:r w:rsidRPr="007864A9">
        <w:rPr>
          <w:rFonts w:asciiTheme="majorHAnsi" w:hAnsiTheme="majorHAnsi"/>
          <w:b/>
          <w:i/>
          <w:sz w:val="18"/>
          <w:szCs w:val="18"/>
        </w:rPr>
        <w:t>Number</w:t>
      </w:r>
      <w:r w:rsidRPr="007864A9">
        <w:rPr>
          <w:rFonts w:asciiTheme="majorHAnsi" w:hAnsiTheme="majorHAnsi"/>
          <w:b/>
          <w:sz w:val="18"/>
          <w:szCs w:val="18"/>
        </w:rPr>
        <w:t>&gt;</w:t>
      </w:r>
    </w:p>
    <w:p w:rsidR="00B33D4A" w:rsidRPr="007864A9" w:rsidRDefault="00B33D4A" w:rsidP="00FD67F9">
      <w:pPr>
        <w:pStyle w:val="ListParagraph"/>
        <w:spacing w:after="0" w:line="360" w:lineRule="auto"/>
        <w:rPr>
          <w:rFonts w:asciiTheme="majorHAnsi" w:hAnsiTheme="majorHAnsi"/>
          <w:sz w:val="10"/>
        </w:rPr>
      </w:pPr>
      <w:r w:rsidRPr="007864A9">
        <w:rPr>
          <w:rFonts w:asciiTheme="majorHAnsi" w:hAnsiTheme="majorHAnsi"/>
          <w:sz w:val="20"/>
          <w:szCs w:val="20"/>
        </w:rPr>
        <w:t>Ex: 14-10380-1_PERFORMENCE-1</w:t>
      </w:r>
    </w:p>
    <w:p w:rsidR="00B33D4A" w:rsidRPr="007864A9" w:rsidRDefault="00B33D4A" w:rsidP="00930335">
      <w:pPr>
        <w:pStyle w:val="ListParagraph"/>
        <w:numPr>
          <w:ilvl w:val="0"/>
          <w:numId w:val="1"/>
        </w:numPr>
        <w:spacing w:after="0" w:line="360" w:lineRule="auto"/>
        <w:rPr>
          <w:rFonts w:asciiTheme="majorHAnsi" w:hAnsiTheme="majorHAnsi"/>
        </w:rPr>
      </w:pPr>
      <w:r w:rsidRPr="007864A9">
        <w:rPr>
          <w:rFonts w:asciiTheme="majorHAnsi" w:hAnsiTheme="majorHAnsi"/>
        </w:rPr>
        <w:t>If you update your code then the format should be following:</w:t>
      </w:r>
    </w:p>
    <w:p w:rsidR="00B33D4A" w:rsidRPr="007864A9" w:rsidRDefault="00B33D4A" w:rsidP="00B33D4A">
      <w:pPr>
        <w:pStyle w:val="ListParagraph"/>
        <w:pBdr>
          <w:top w:val="single" w:sz="4" w:space="1" w:color="808080" w:themeColor="background1" w:themeShade="80"/>
          <w:left w:val="single" w:sz="4" w:space="4" w:color="808080" w:themeColor="background1" w:themeShade="80"/>
          <w:bottom w:val="single" w:sz="4" w:space="1" w:color="808080" w:themeColor="background1" w:themeShade="80"/>
          <w:right w:val="single" w:sz="4" w:space="4" w:color="808080" w:themeColor="background1" w:themeShade="80"/>
        </w:pBdr>
        <w:shd w:val="clear" w:color="auto" w:fill="BFBFBF" w:themeFill="background1" w:themeFillShade="BF"/>
        <w:spacing w:before="60" w:after="120"/>
        <w:rPr>
          <w:rFonts w:asciiTheme="majorHAnsi" w:hAnsiTheme="majorHAnsi"/>
          <w:b/>
          <w:sz w:val="18"/>
          <w:szCs w:val="18"/>
        </w:rPr>
      </w:pPr>
      <w:r w:rsidRPr="007864A9">
        <w:rPr>
          <w:rFonts w:asciiTheme="majorHAnsi" w:hAnsiTheme="majorHAnsi"/>
          <w:b/>
          <w:sz w:val="18"/>
          <w:szCs w:val="18"/>
        </w:rPr>
        <w:t>&lt;</w:t>
      </w:r>
      <w:r w:rsidRPr="007864A9">
        <w:rPr>
          <w:rFonts w:asciiTheme="majorHAnsi" w:hAnsiTheme="majorHAnsi"/>
          <w:b/>
          <w:i/>
          <w:sz w:val="18"/>
          <w:szCs w:val="18"/>
        </w:rPr>
        <w:t>Your ID</w:t>
      </w:r>
      <w:r w:rsidRPr="007864A9">
        <w:rPr>
          <w:rFonts w:asciiTheme="majorHAnsi" w:hAnsiTheme="majorHAnsi"/>
          <w:b/>
          <w:sz w:val="18"/>
          <w:szCs w:val="18"/>
        </w:rPr>
        <w:t>&gt;</w:t>
      </w:r>
      <w:r w:rsidRPr="007864A9">
        <w:rPr>
          <w:rFonts w:asciiTheme="majorHAnsi" w:hAnsiTheme="majorHAnsi"/>
          <w:b/>
          <w:color w:val="FFFFFF" w:themeColor="background1"/>
          <w:sz w:val="18"/>
          <w:szCs w:val="18"/>
        </w:rPr>
        <w:t>_PERFORMENCE</w:t>
      </w:r>
      <w:r w:rsidRPr="007864A9">
        <w:rPr>
          <w:rFonts w:asciiTheme="majorHAnsi" w:hAnsiTheme="majorHAnsi"/>
          <w:b/>
          <w:sz w:val="18"/>
          <w:szCs w:val="18"/>
        </w:rPr>
        <w:t xml:space="preserve">-&lt; </w:t>
      </w:r>
      <w:r w:rsidRPr="007864A9">
        <w:rPr>
          <w:rFonts w:asciiTheme="majorHAnsi" w:hAnsiTheme="majorHAnsi"/>
          <w:b/>
          <w:i/>
          <w:sz w:val="18"/>
          <w:szCs w:val="18"/>
        </w:rPr>
        <w:t>Performence</w:t>
      </w:r>
      <w:r w:rsidRPr="007864A9">
        <w:rPr>
          <w:rFonts w:asciiTheme="majorHAnsi" w:hAnsiTheme="majorHAnsi"/>
          <w:b/>
          <w:sz w:val="18"/>
          <w:szCs w:val="18"/>
        </w:rPr>
        <w:t xml:space="preserve"> </w:t>
      </w:r>
      <w:r w:rsidRPr="007864A9">
        <w:rPr>
          <w:rFonts w:asciiTheme="majorHAnsi" w:hAnsiTheme="majorHAnsi"/>
          <w:b/>
          <w:i/>
          <w:sz w:val="18"/>
          <w:szCs w:val="18"/>
        </w:rPr>
        <w:t>Number</w:t>
      </w:r>
      <w:r w:rsidRPr="007864A9">
        <w:rPr>
          <w:rFonts w:asciiTheme="majorHAnsi" w:hAnsiTheme="majorHAnsi"/>
          <w:b/>
          <w:sz w:val="18"/>
          <w:szCs w:val="18"/>
        </w:rPr>
        <w:t>&gt;</w:t>
      </w:r>
      <w:r w:rsidRPr="007864A9">
        <w:rPr>
          <w:rFonts w:asciiTheme="majorHAnsi" w:hAnsiTheme="majorHAnsi"/>
          <w:b/>
          <w:color w:val="FFFFFF" w:themeColor="background1"/>
          <w:sz w:val="18"/>
          <w:szCs w:val="18"/>
        </w:rPr>
        <w:t>_UPDATE-</w:t>
      </w:r>
      <w:r w:rsidRPr="007864A9">
        <w:rPr>
          <w:rFonts w:asciiTheme="majorHAnsi" w:hAnsiTheme="majorHAnsi"/>
          <w:b/>
          <w:sz w:val="18"/>
          <w:szCs w:val="18"/>
        </w:rPr>
        <w:t>&lt;</w:t>
      </w:r>
      <w:r w:rsidRPr="007864A9">
        <w:rPr>
          <w:rFonts w:asciiTheme="majorHAnsi" w:hAnsiTheme="majorHAnsi"/>
          <w:b/>
          <w:i/>
          <w:sz w:val="18"/>
          <w:szCs w:val="18"/>
        </w:rPr>
        <w:t>Update Number</w:t>
      </w:r>
      <w:r w:rsidRPr="007864A9">
        <w:rPr>
          <w:rFonts w:asciiTheme="majorHAnsi" w:hAnsiTheme="majorHAnsi"/>
          <w:b/>
          <w:sz w:val="18"/>
          <w:szCs w:val="18"/>
        </w:rPr>
        <w:t>&gt;</w:t>
      </w:r>
    </w:p>
    <w:p w:rsidR="00B33D4A" w:rsidRPr="007864A9" w:rsidRDefault="00B33D4A" w:rsidP="00FD67F9">
      <w:pPr>
        <w:pStyle w:val="ListParagraph"/>
        <w:spacing w:after="0" w:line="360" w:lineRule="auto"/>
        <w:rPr>
          <w:rFonts w:asciiTheme="majorHAnsi" w:hAnsiTheme="majorHAnsi"/>
          <w:sz w:val="10"/>
        </w:rPr>
      </w:pPr>
      <w:r w:rsidRPr="007864A9">
        <w:rPr>
          <w:rFonts w:asciiTheme="majorHAnsi" w:hAnsiTheme="majorHAnsi"/>
          <w:sz w:val="20"/>
          <w:szCs w:val="20"/>
        </w:rPr>
        <w:t>Ex: 14-10380-1_PERFORMENCE-1_UPDATE-1</w:t>
      </w:r>
    </w:p>
    <w:p w:rsidR="00B33D4A" w:rsidRPr="007864A9" w:rsidRDefault="00B33D4A" w:rsidP="00930335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</w:rPr>
      </w:pPr>
      <w:r w:rsidRPr="007864A9">
        <w:rPr>
          <w:rFonts w:asciiTheme="majorHAnsi" w:hAnsiTheme="majorHAnsi"/>
        </w:rPr>
        <w:t xml:space="preserve">Put all the files into that Folder and upload the </w:t>
      </w:r>
      <w:r w:rsidRPr="007864A9">
        <w:rPr>
          <w:rFonts w:asciiTheme="majorHAnsi" w:hAnsiTheme="majorHAnsi"/>
          <w:b/>
          <w:bCs/>
        </w:rPr>
        <w:t>zipped</w:t>
      </w:r>
      <w:r w:rsidRPr="007864A9">
        <w:rPr>
          <w:rFonts w:asciiTheme="majorHAnsi" w:hAnsiTheme="majorHAnsi"/>
        </w:rPr>
        <w:t xml:space="preserve"> format of that Folder</w:t>
      </w:r>
    </w:p>
    <w:p w:rsidR="00B33D4A" w:rsidRPr="007864A9" w:rsidRDefault="00B33D4A" w:rsidP="00B33D4A">
      <w:pPr>
        <w:pStyle w:val="Heading2"/>
        <w:spacing w:before="360"/>
        <w:rPr>
          <w:color w:val="FF0000"/>
          <w:sz w:val="22"/>
          <w:szCs w:val="22"/>
        </w:rPr>
      </w:pPr>
      <w:r w:rsidRPr="007864A9">
        <w:rPr>
          <w:color w:val="FF0000"/>
          <w:sz w:val="22"/>
          <w:szCs w:val="22"/>
        </w:rPr>
        <w:t>NOTES</w:t>
      </w:r>
    </w:p>
    <w:p w:rsidR="00B33D4A" w:rsidRPr="007864A9" w:rsidRDefault="00B33D4A" w:rsidP="00930335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i/>
          <w:color w:val="FF0000"/>
        </w:rPr>
      </w:pPr>
      <w:r w:rsidRPr="007864A9">
        <w:rPr>
          <w:rFonts w:asciiTheme="majorHAnsi" w:hAnsiTheme="majorHAnsi"/>
        </w:rPr>
        <w:t>Your submission will be rejected if uploaded in wrong format</w:t>
      </w:r>
    </w:p>
    <w:p w:rsidR="001307C2" w:rsidRPr="007864A9" w:rsidRDefault="00B33D4A" w:rsidP="00930335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i/>
          <w:color w:val="FF0000"/>
        </w:rPr>
      </w:pPr>
      <w:r w:rsidRPr="007864A9">
        <w:rPr>
          <w:rFonts w:asciiTheme="majorHAnsi" w:hAnsiTheme="majorHAnsi"/>
        </w:rPr>
        <w:t>Only “</w:t>
      </w:r>
      <w:r w:rsidRPr="007864A9">
        <w:rPr>
          <w:rFonts w:asciiTheme="majorHAnsi" w:hAnsiTheme="majorHAnsi"/>
          <w:b/>
          <w:bCs/>
        </w:rPr>
        <w:t>.zip</w:t>
      </w:r>
      <w:r w:rsidRPr="007864A9">
        <w:rPr>
          <w:rFonts w:asciiTheme="majorHAnsi" w:hAnsiTheme="majorHAnsi"/>
        </w:rPr>
        <w:t>” file will be accepted.</w:t>
      </w:r>
    </w:p>
    <w:sectPr w:rsidR="001307C2" w:rsidRPr="007864A9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22C0" w:rsidRDefault="009D22C0" w:rsidP="00454E6F">
      <w:pPr>
        <w:spacing w:after="0" w:line="240" w:lineRule="auto"/>
      </w:pPr>
      <w:r>
        <w:separator/>
      </w:r>
    </w:p>
  </w:endnote>
  <w:endnote w:type="continuationSeparator" w:id="0">
    <w:p w:rsidR="009D22C0" w:rsidRDefault="009D22C0" w:rsidP="00454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istina">
    <w:altName w:val="Informal Roman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92"/>
      <w:gridCol w:w="3192"/>
      <w:gridCol w:w="3192"/>
    </w:tblGrid>
    <w:tr w:rsidR="00DC605C" w:rsidTr="00DC605C">
      <w:tc>
        <w:tcPr>
          <w:tcW w:w="3192" w:type="dxa"/>
          <w:vAlign w:val="center"/>
        </w:tcPr>
        <w:p w:rsidR="00DC605C" w:rsidRDefault="00DC605C" w:rsidP="000B4BFF">
          <w:pPr>
            <w:pStyle w:val="Footer"/>
          </w:pPr>
          <w:r w:rsidRPr="009227CB">
            <w:rPr>
              <w:rFonts w:ascii="Pristina" w:hAnsi="Pristina"/>
              <w:b/>
              <w:bCs/>
              <w:color w:val="4F6228" w:themeColor="accent3" w:themeShade="80"/>
            </w:rPr>
            <w:t>Shovra Das</w:t>
          </w:r>
          <w:r w:rsidRPr="00454E6F">
            <w:rPr>
              <w:rFonts w:ascii="Pristina" w:hAnsi="Pristina"/>
            </w:rPr>
            <w:t xml:space="preserve">, </w:t>
          </w:r>
          <w:r>
            <w:rPr>
              <w:rFonts w:ascii="Pristina" w:hAnsi="Pristina"/>
            </w:rPr>
            <w:t>October’17</w:t>
          </w:r>
        </w:p>
      </w:tc>
      <w:tc>
        <w:tcPr>
          <w:tcW w:w="3192" w:type="dxa"/>
          <w:vAlign w:val="center"/>
        </w:tcPr>
        <w:p w:rsidR="00DC605C" w:rsidRDefault="00DC605C" w:rsidP="0035164A">
          <w:pPr>
            <w:pStyle w:val="Footer"/>
            <w:jc w:val="center"/>
          </w:pPr>
        </w:p>
      </w:tc>
      <w:tc>
        <w:tcPr>
          <w:tcW w:w="3192" w:type="dxa"/>
          <w:vAlign w:val="center"/>
        </w:tcPr>
        <w:sdt>
          <w:sdtPr>
            <w:id w:val="1187261340"/>
            <w:docPartObj>
              <w:docPartGallery w:val="Page Numbers (Bottom of Page)"/>
              <w:docPartUnique/>
            </w:docPartObj>
          </w:sdtPr>
          <w:sdtEndPr>
            <w:rPr>
              <w:rFonts w:asciiTheme="majorHAnsi" w:hAnsiTheme="majorHAnsi"/>
              <w:b/>
              <w:bCs/>
              <w:sz w:val="16"/>
              <w:szCs w:val="16"/>
            </w:rPr>
          </w:sdtEndPr>
          <w:sdtContent>
            <w:sdt>
              <w:sdtPr>
                <w:rPr>
                  <w:rFonts w:asciiTheme="majorHAnsi" w:hAnsiTheme="majorHAnsi"/>
                  <w:b/>
                  <w:bCs/>
                  <w:sz w:val="16"/>
                  <w:szCs w:val="16"/>
                </w:rPr>
                <w:id w:val="860082579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:rsidR="00DC605C" w:rsidRDefault="00DC605C" w:rsidP="0035164A">
                  <w:pPr>
                    <w:pStyle w:val="Footer"/>
                    <w:jc w:val="right"/>
                  </w:pP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t xml:space="preserve">PAGE </w: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instrText xml:space="preserve"> PAGE </w:instrTex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="009F23B1">
                    <w:rPr>
                      <w:rFonts w:asciiTheme="majorHAnsi" w:hAnsiTheme="majorHAnsi"/>
                      <w:b/>
                      <w:bCs/>
                      <w:noProof/>
                      <w:sz w:val="16"/>
                      <w:szCs w:val="16"/>
                    </w:rPr>
                    <w:t>4</w: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end"/>
                  </w:r>
                  <w:r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t>|</w: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begin"/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instrText xml:space="preserve"> NUMPAGES  </w:instrTex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separate"/>
                  </w:r>
                  <w:r w:rsidR="009F23B1">
                    <w:rPr>
                      <w:rFonts w:asciiTheme="majorHAnsi" w:hAnsiTheme="majorHAnsi"/>
                      <w:b/>
                      <w:bCs/>
                      <w:noProof/>
                      <w:sz w:val="16"/>
                      <w:szCs w:val="16"/>
                    </w:rPr>
                    <w:t>7</w:t>
                  </w:r>
                  <w:r w:rsidRPr="00942201">
                    <w:rPr>
                      <w:rFonts w:asciiTheme="majorHAnsi" w:hAnsiTheme="majorHAnsi"/>
                      <w:b/>
                      <w:bCs/>
                      <w:sz w:val="16"/>
                      <w:szCs w:val="16"/>
                    </w:rPr>
                    <w:fldChar w:fldCharType="end"/>
                  </w:r>
                </w:p>
              </w:sdtContent>
            </w:sdt>
          </w:sdtContent>
        </w:sdt>
      </w:tc>
    </w:tr>
  </w:tbl>
  <w:p w:rsidR="00DC605C" w:rsidRPr="0035164A" w:rsidRDefault="00DC605C" w:rsidP="003516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22C0" w:rsidRDefault="009D22C0" w:rsidP="00454E6F">
      <w:pPr>
        <w:spacing w:after="0" w:line="240" w:lineRule="auto"/>
      </w:pPr>
      <w:r>
        <w:separator/>
      </w:r>
    </w:p>
  </w:footnote>
  <w:footnote w:type="continuationSeparator" w:id="0">
    <w:p w:rsidR="009D22C0" w:rsidRDefault="009D22C0" w:rsidP="00454E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DC3E01"/>
    <w:multiLevelType w:val="hybridMultilevel"/>
    <w:tmpl w:val="8EE8F9F4"/>
    <w:lvl w:ilvl="0" w:tplc="8AECFF3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4B04D0A"/>
    <w:multiLevelType w:val="hybridMultilevel"/>
    <w:tmpl w:val="6BF4C8AE"/>
    <w:lvl w:ilvl="0" w:tplc="448878BE">
      <w:start w:val="1"/>
      <w:numFmt w:val="upperLetter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C9831F3"/>
    <w:multiLevelType w:val="hybridMultilevel"/>
    <w:tmpl w:val="CC462F1E"/>
    <w:lvl w:ilvl="0" w:tplc="D4D44D0A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62611B"/>
    <w:multiLevelType w:val="hybridMultilevel"/>
    <w:tmpl w:val="FF2604D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4DE8015B"/>
    <w:multiLevelType w:val="hybridMultilevel"/>
    <w:tmpl w:val="9EACCAA6"/>
    <w:lvl w:ilvl="0" w:tplc="89C2804E">
      <w:start w:val="4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color w:val="00206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F73144"/>
    <w:multiLevelType w:val="hybridMultilevel"/>
    <w:tmpl w:val="915A8DEA"/>
    <w:lvl w:ilvl="0" w:tplc="F288107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2C7DEA"/>
    <w:multiLevelType w:val="hybridMultilevel"/>
    <w:tmpl w:val="537C308E"/>
    <w:lvl w:ilvl="0" w:tplc="EEC48BAA">
      <w:start w:val="1"/>
      <w:numFmt w:val="decimal"/>
      <w:lvlText w:val="%1."/>
      <w:lvlJc w:val="left"/>
      <w:pPr>
        <w:ind w:left="568" w:hanging="284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4"/>
  </w:num>
  <w:num w:numId="7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ayNLI0tTA3trBQ0lEKTi0uzszPAykwMqoFADPA1o8tAAAA"/>
  </w:docVars>
  <w:rsids>
    <w:rsidRoot w:val="00937AFC"/>
    <w:rsid w:val="00006925"/>
    <w:rsid w:val="00010376"/>
    <w:rsid w:val="00011353"/>
    <w:rsid w:val="000158F0"/>
    <w:rsid w:val="00017828"/>
    <w:rsid w:val="00024DF6"/>
    <w:rsid w:val="00026946"/>
    <w:rsid w:val="00027517"/>
    <w:rsid w:val="0002751F"/>
    <w:rsid w:val="000325E2"/>
    <w:rsid w:val="00045480"/>
    <w:rsid w:val="000473CD"/>
    <w:rsid w:val="00054EC3"/>
    <w:rsid w:val="00054ECE"/>
    <w:rsid w:val="00060A96"/>
    <w:rsid w:val="00062A80"/>
    <w:rsid w:val="00064924"/>
    <w:rsid w:val="0007607E"/>
    <w:rsid w:val="00094338"/>
    <w:rsid w:val="00096667"/>
    <w:rsid w:val="00097EC8"/>
    <w:rsid w:val="000A4AC5"/>
    <w:rsid w:val="000A53C4"/>
    <w:rsid w:val="000B123F"/>
    <w:rsid w:val="000B4A2B"/>
    <w:rsid w:val="000B4BFF"/>
    <w:rsid w:val="000C0949"/>
    <w:rsid w:val="000C3DEA"/>
    <w:rsid w:val="000C68B3"/>
    <w:rsid w:val="000C7185"/>
    <w:rsid w:val="000D47E6"/>
    <w:rsid w:val="000E0C86"/>
    <w:rsid w:val="000E356F"/>
    <w:rsid w:val="000E3F4A"/>
    <w:rsid w:val="000E488F"/>
    <w:rsid w:val="000E5116"/>
    <w:rsid w:val="000E7544"/>
    <w:rsid w:val="000F03FD"/>
    <w:rsid w:val="000F4340"/>
    <w:rsid w:val="00101183"/>
    <w:rsid w:val="0010579F"/>
    <w:rsid w:val="00115BBF"/>
    <w:rsid w:val="00117981"/>
    <w:rsid w:val="001238CF"/>
    <w:rsid w:val="001253C7"/>
    <w:rsid w:val="00125973"/>
    <w:rsid w:val="001307C2"/>
    <w:rsid w:val="001333ED"/>
    <w:rsid w:val="00133B1A"/>
    <w:rsid w:val="001367D7"/>
    <w:rsid w:val="00144505"/>
    <w:rsid w:val="001461AC"/>
    <w:rsid w:val="0015269F"/>
    <w:rsid w:val="00160A0A"/>
    <w:rsid w:val="00160BA8"/>
    <w:rsid w:val="00172221"/>
    <w:rsid w:val="00173D4B"/>
    <w:rsid w:val="00175880"/>
    <w:rsid w:val="00177127"/>
    <w:rsid w:val="00177C8E"/>
    <w:rsid w:val="00190729"/>
    <w:rsid w:val="00193E46"/>
    <w:rsid w:val="00194173"/>
    <w:rsid w:val="0019435D"/>
    <w:rsid w:val="00195238"/>
    <w:rsid w:val="00197B19"/>
    <w:rsid w:val="00197B7F"/>
    <w:rsid w:val="001A46CB"/>
    <w:rsid w:val="001A6199"/>
    <w:rsid w:val="001A658F"/>
    <w:rsid w:val="001A6DB1"/>
    <w:rsid w:val="001B2984"/>
    <w:rsid w:val="001B3A24"/>
    <w:rsid w:val="001B67AB"/>
    <w:rsid w:val="001B6900"/>
    <w:rsid w:val="001B7409"/>
    <w:rsid w:val="001C06A6"/>
    <w:rsid w:val="001C0775"/>
    <w:rsid w:val="001D038B"/>
    <w:rsid w:val="001D4687"/>
    <w:rsid w:val="001D4DCA"/>
    <w:rsid w:val="001D5534"/>
    <w:rsid w:val="001D6ADE"/>
    <w:rsid w:val="001E2BB2"/>
    <w:rsid w:val="001F3A34"/>
    <w:rsid w:val="0021015D"/>
    <w:rsid w:val="0021029E"/>
    <w:rsid w:val="00211D1F"/>
    <w:rsid w:val="00212FF2"/>
    <w:rsid w:val="00223347"/>
    <w:rsid w:val="00224155"/>
    <w:rsid w:val="00226A42"/>
    <w:rsid w:val="002306F0"/>
    <w:rsid w:val="002333DB"/>
    <w:rsid w:val="002377A1"/>
    <w:rsid w:val="002425BD"/>
    <w:rsid w:val="002440EC"/>
    <w:rsid w:val="00255FA8"/>
    <w:rsid w:val="00256502"/>
    <w:rsid w:val="00260C86"/>
    <w:rsid w:val="002643F5"/>
    <w:rsid w:val="00270534"/>
    <w:rsid w:val="00270A8A"/>
    <w:rsid w:val="00270E3E"/>
    <w:rsid w:val="002718BE"/>
    <w:rsid w:val="00272930"/>
    <w:rsid w:val="00273AC8"/>
    <w:rsid w:val="002803C2"/>
    <w:rsid w:val="002835EE"/>
    <w:rsid w:val="00283913"/>
    <w:rsid w:val="00284A20"/>
    <w:rsid w:val="00286CF6"/>
    <w:rsid w:val="00287006"/>
    <w:rsid w:val="002A2044"/>
    <w:rsid w:val="002A34E3"/>
    <w:rsid w:val="002A455B"/>
    <w:rsid w:val="002B641E"/>
    <w:rsid w:val="002C04BF"/>
    <w:rsid w:val="002C7DB5"/>
    <w:rsid w:val="002D0DB1"/>
    <w:rsid w:val="002D3F9D"/>
    <w:rsid w:val="002E2E7E"/>
    <w:rsid w:val="002E3E33"/>
    <w:rsid w:val="002E6833"/>
    <w:rsid w:val="003013A9"/>
    <w:rsid w:val="003015D6"/>
    <w:rsid w:val="00311435"/>
    <w:rsid w:val="00311D0B"/>
    <w:rsid w:val="00327795"/>
    <w:rsid w:val="00330C23"/>
    <w:rsid w:val="003316BD"/>
    <w:rsid w:val="00336324"/>
    <w:rsid w:val="0034656C"/>
    <w:rsid w:val="00347636"/>
    <w:rsid w:val="0035164A"/>
    <w:rsid w:val="00352FBF"/>
    <w:rsid w:val="003547E8"/>
    <w:rsid w:val="0035624F"/>
    <w:rsid w:val="00360508"/>
    <w:rsid w:val="003642D2"/>
    <w:rsid w:val="003748F3"/>
    <w:rsid w:val="0037563C"/>
    <w:rsid w:val="00384EDE"/>
    <w:rsid w:val="00387806"/>
    <w:rsid w:val="00390781"/>
    <w:rsid w:val="00391769"/>
    <w:rsid w:val="003938C0"/>
    <w:rsid w:val="00394903"/>
    <w:rsid w:val="003972BE"/>
    <w:rsid w:val="003A0709"/>
    <w:rsid w:val="003A0E19"/>
    <w:rsid w:val="003A6D51"/>
    <w:rsid w:val="003A78F5"/>
    <w:rsid w:val="003B28A1"/>
    <w:rsid w:val="003B73F0"/>
    <w:rsid w:val="003C119E"/>
    <w:rsid w:val="003C4965"/>
    <w:rsid w:val="003C6656"/>
    <w:rsid w:val="003C7DB7"/>
    <w:rsid w:val="003D6376"/>
    <w:rsid w:val="003E0CFC"/>
    <w:rsid w:val="003E0DE9"/>
    <w:rsid w:val="003E353C"/>
    <w:rsid w:val="003E7736"/>
    <w:rsid w:val="003F00A5"/>
    <w:rsid w:val="003F0290"/>
    <w:rsid w:val="003F31A5"/>
    <w:rsid w:val="003F7D47"/>
    <w:rsid w:val="00401276"/>
    <w:rsid w:val="004024D8"/>
    <w:rsid w:val="004037E4"/>
    <w:rsid w:val="00404EE8"/>
    <w:rsid w:val="00405F40"/>
    <w:rsid w:val="004075CC"/>
    <w:rsid w:val="00410453"/>
    <w:rsid w:val="0041307B"/>
    <w:rsid w:val="004151E5"/>
    <w:rsid w:val="00416248"/>
    <w:rsid w:val="004204C8"/>
    <w:rsid w:val="004207D5"/>
    <w:rsid w:val="004277D9"/>
    <w:rsid w:val="00433D99"/>
    <w:rsid w:val="00436B2E"/>
    <w:rsid w:val="0044071A"/>
    <w:rsid w:val="00441EEB"/>
    <w:rsid w:val="00445F27"/>
    <w:rsid w:val="004468D3"/>
    <w:rsid w:val="00454E6F"/>
    <w:rsid w:val="00460445"/>
    <w:rsid w:val="004608F9"/>
    <w:rsid w:val="004618D2"/>
    <w:rsid w:val="004656E1"/>
    <w:rsid w:val="0047711F"/>
    <w:rsid w:val="0047713E"/>
    <w:rsid w:val="00484403"/>
    <w:rsid w:val="004924DC"/>
    <w:rsid w:val="00494FFC"/>
    <w:rsid w:val="004A01FA"/>
    <w:rsid w:val="004A44BB"/>
    <w:rsid w:val="004A7DA9"/>
    <w:rsid w:val="004B2B1C"/>
    <w:rsid w:val="004B66CD"/>
    <w:rsid w:val="004B7BDB"/>
    <w:rsid w:val="004C0BE9"/>
    <w:rsid w:val="004C1A20"/>
    <w:rsid w:val="004C2319"/>
    <w:rsid w:val="004C4744"/>
    <w:rsid w:val="004D5215"/>
    <w:rsid w:val="004D5F37"/>
    <w:rsid w:val="004D7808"/>
    <w:rsid w:val="004F0DDF"/>
    <w:rsid w:val="0050730A"/>
    <w:rsid w:val="00510F40"/>
    <w:rsid w:val="00513853"/>
    <w:rsid w:val="00520F6A"/>
    <w:rsid w:val="005471BD"/>
    <w:rsid w:val="00552809"/>
    <w:rsid w:val="0055512E"/>
    <w:rsid w:val="005555A3"/>
    <w:rsid w:val="005641BE"/>
    <w:rsid w:val="00567DF4"/>
    <w:rsid w:val="00577083"/>
    <w:rsid w:val="005844D3"/>
    <w:rsid w:val="00590186"/>
    <w:rsid w:val="00591E85"/>
    <w:rsid w:val="00594820"/>
    <w:rsid w:val="005B4579"/>
    <w:rsid w:val="005C2F36"/>
    <w:rsid w:val="005C52ED"/>
    <w:rsid w:val="005D1259"/>
    <w:rsid w:val="005D6335"/>
    <w:rsid w:val="005D691D"/>
    <w:rsid w:val="005D7A49"/>
    <w:rsid w:val="005E3644"/>
    <w:rsid w:val="005F0BAC"/>
    <w:rsid w:val="005F2C82"/>
    <w:rsid w:val="005F3362"/>
    <w:rsid w:val="005F3F44"/>
    <w:rsid w:val="005F6C57"/>
    <w:rsid w:val="00600823"/>
    <w:rsid w:val="006055B4"/>
    <w:rsid w:val="00606700"/>
    <w:rsid w:val="00606E33"/>
    <w:rsid w:val="00607175"/>
    <w:rsid w:val="00607F32"/>
    <w:rsid w:val="00611183"/>
    <w:rsid w:val="006141C3"/>
    <w:rsid w:val="00614DE9"/>
    <w:rsid w:val="00620B47"/>
    <w:rsid w:val="00620EF0"/>
    <w:rsid w:val="00621865"/>
    <w:rsid w:val="00627ED0"/>
    <w:rsid w:val="0063339B"/>
    <w:rsid w:val="00634B8E"/>
    <w:rsid w:val="00640849"/>
    <w:rsid w:val="00640EEC"/>
    <w:rsid w:val="00641AF4"/>
    <w:rsid w:val="0065304C"/>
    <w:rsid w:val="006600A1"/>
    <w:rsid w:val="00662241"/>
    <w:rsid w:val="00666011"/>
    <w:rsid w:val="00675309"/>
    <w:rsid w:val="006817A8"/>
    <w:rsid w:val="006819B2"/>
    <w:rsid w:val="00695AA0"/>
    <w:rsid w:val="00696C60"/>
    <w:rsid w:val="00697F11"/>
    <w:rsid w:val="006A40AE"/>
    <w:rsid w:val="006B1C57"/>
    <w:rsid w:val="006B1FE6"/>
    <w:rsid w:val="006C3CA7"/>
    <w:rsid w:val="006C7A58"/>
    <w:rsid w:val="006D3DCD"/>
    <w:rsid w:val="006E22D5"/>
    <w:rsid w:val="006E27C0"/>
    <w:rsid w:val="006E315A"/>
    <w:rsid w:val="006E43EC"/>
    <w:rsid w:val="006F19B0"/>
    <w:rsid w:val="006F67B4"/>
    <w:rsid w:val="0070461C"/>
    <w:rsid w:val="00705973"/>
    <w:rsid w:val="00705FA4"/>
    <w:rsid w:val="00713CBA"/>
    <w:rsid w:val="0071644A"/>
    <w:rsid w:val="007324CE"/>
    <w:rsid w:val="00746A57"/>
    <w:rsid w:val="00747CEF"/>
    <w:rsid w:val="00751D91"/>
    <w:rsid w:val="00752E44"/>
    <w:rsid w:val="00753E9A"/>
    <w:rsid w:val="00753F36"/>
    <w:rsid w:val="00756E87"/>
    <w:rsid w:val="00761790"/>
    <w:rsid w:val="00775DFB"/>
    <w:rsid w:val="00777361"/>
    <w:rsid w:val="007810B0"/>
    <w:rsid w:val="0078526B"/>
    <w:rsid w:val="0078643F"/>
    <w:rsid w:val="007864A9"/>
    <w:rsid w:val="00790FE8"/>
    <w:rsid w:val="00793726"/>
    <w:rsid w:val="007949BC"/>
    <w:rsid w:val="00794F65"/>
    <w:rsid w:val="007954DD"/>
    <w:rsid w:val="007A5F63"/>
    <w:rsid w:val="007B56FE"/>
    <w:rsid w:val="007B7B96"/>
    <w:rsid w:val="007C49C9"/>
    <w:rsid w:val="007C4E0A"/>
    <w:rsid w:val="007D01A3"/>
    <w:rsid w:val="007D767E"/>
    <w:rsid w:val="007E1F85"/>
    <w:rsid w:val="007E5B89"/>
    <w:rsid w:val="007E65CC"/>
    <w:rsid w:val="007F4BA7"/>
    <w:rsid w:val="007F4BC2"/>
    <w:rsid w:val="007F4E7C"/>
    <w:rsid w:val="007F5887"/>
    <w:rsid w:val="007F6497"/>
    <w:rsid w:val="007F6A2D"/>
    <w:rsid w:val="0080087B"/>
    <w:rsid w:val="00801DE5"/>
    <w:rsid w:val="00803E4A"/>
    <w:rsid w:val="00803E60"/>
    <w:rsid w:val="008154B1"/>
    <w:rsid w:val="00815CA9"/>
    <w:rsid w:val="00816A0C"/>
    <w:rsid w:val="00825722"/>
    <w:rsid w:val="00832233"/>
    <w:rsid w:val="008358F3"/>
    <w:rsid w:val="00835B78"/>
    <w:rsid w:val="00837D6A"/>
    <w:rsid w:val="008403C0"/>
    <w:rsid w:val="00845061"/>
    <w:rsid w:val="00853800"/>
    <w:rsid w:val="008576A3"/>
    <w:rsid w:val="00861FA2"/>
    <w:rsid w:val="008667E5"/>
    <w:rsid w:val="00871CFB"/>
    <w:rsid w:val="00885AEE"/>
    <w:rsid w:val="0089326E"/>
    <w:rsid w:val="00895799"/>
    <w:rsid w:val="00897B42"/>
    <w:rsid w:val="008A3C24"/>
    <w:rsid w:val="008A3F60"/>
    <w:rsid w:val="008A5342"/>
    <w:rsid w:val="008A5D57"/>
    <w:rsid w:val="008B00F8"/>
    <w:rsid w:val="008B1232"/>
    <w:rsid w:val="008B32D0"/>
    <w:rsid w:val="008C6111"/>
    <w:rsid w:val="008C68E9"/>
    <w:rsid w:val="008D3DC5"/>
    <w:rsid w:val="008D4732"/>
    <w:rsid w:val="008E06C7"/>
    <w:rsid w:val="008E1FDC"/>
    <w:rsid w:val="008E4A0D"/>
    <w:rsid w:val="008E568E"/>
    <w:rsid w:val="008E7A66"/>
    <w:rsid w:val="008F0954"/>
    <w:rsid w:val="008F4BFB"/>
    <w:rsid w:val="008F5069"/>
    <w:rsid w:val="008F5F5F"/>
    <w:rsid w:val="00900562"/>
    <w:rsid w:val="00902AB3"/>
    <w:rsid w:val="00906906"/>
    <w:rsid w:val="0091288A"/>
    <w:rsid w:val="00923A8D"/>
    <w:rsid w:val="0092785D"/>
    <w:rsid w:val="00930335"/>
    <w:rsid w:val="00930BB0"/>
    <w:rsid w:val="0093155C"/>
    <w:rsid w:val="0093698B"/>
    <w:rsid w:val="00937AFC"/>
    <w:rsid w:val="009409C2"/>
    <w:rsid w:val="00940E31"/>
    <w:rsid w:val="009442D4"/>
    <w:rsid w:val="009446F4"/>
    <w:rsid w:val="0094797B"/>
    <w:rsid w:val="00952F21"/>
    <w:rsid w:val="00953953"/>
    <w:rsid w:val="009554CB"/>
    <w:rsid w:val="009608FA"/>
    <w:rsid w:val="0096126D"/>
    <w:rsid w:val="00967EB5"/>
    <w:rsid w:val="0097465D"/>
    <w:rsid w:val="00977230"/>
    <w:rsid w:val="0098177B"/>
    <w:rsid w:val="0098454F"/>
    <w:rsid w:val="00985D2F"/>
    <w:rsid w:val="00995F1E"/>
    <w:rsid w:val="00996CAF"/>
    <w:rsid w:val="009A119C"/>
    <w:rsid w:val="009A29AE"/>
    <w:rsid w:val="009A3205"/>
    <w:rsid w:val="009A55F8"/>
    <w:rsid w:val="009A7972"/>
    <w:rsid w:val="009B1A5B"/>
    <w:rsid w:val="009B1BCD"/>
    <w:rsid w:val="009B1F6F"/>
    <w:rsid w:val="009B7739"/>
    <w:rsid w:val="009C43B2"/>
    <w:rsid w:val="009D0D55"/>
    <w:rsid w:val="009D10B4"/>
    <w:rsid w:val="009D22C0"/>
    <w:rsid w:val="009E0CDE"/>
    <w:rsid w:val="009E11BE"/>
    <w:rsid w:val="009E1D35"/>
    <w:rsid w:val="009E3934"/>
    <w:rsid w:val="009F1F5C"/>
    <w:rsid w:val="009F23B1"/>
    <w:rsid w:val="009F725E"/>
    <w:rsid w:val="00A03C81"/>
    <w:rsid w:val="00A07ACF"/>
    <w:rsid w:val="00A112BA"/>
    <w:rsid w:val="00A1147E"/>
    <w:rsid w:val="00A14FD0"/>
    <w:rsid w:val="00A1640F"/>
    <w:rsid w:val="00A24A79"/>
    <w:rsid w:val="00A272D7"/>
    <w:rsid w:val="00A33F19"/>
    <w:rsid w:val="00A34177"/>
    <w:rsid w:val="00A356D1"/>
    <w:rsid w:val="00A37B33"/>
    <w:rsid w:val="00A40926"/>
    <w:rsid w:val="00A416A4"/>
    <w:rsid w:val="00A43FDE"/>
    <w:rsid w:val="00A51F6D"/>
    <w:rsid w:val="00A52350"/>
    <w:rsid w:val="00A708A5"/>
    <w:rsid w:val="00A7179E"/>
    <w:rsid w:val="00A71BC6"/>
    <w:rsid w:val="00A73937"/>
    <w:rsid w:val="00A74DE5"/>
    <w:rsid w:val="00A814E1"/>
    <w:rsid w:val="00A81967"/>
    <w:rsid w:val="00A83AE5"/>
    <w:rsid w:val="00A934F7"/>
    <w:rsid w:val="00A9388D"/>
    <w:rsid w:val="00A94F53"/>
    <w:rsid w:val="00A9512E"/>
    <w:rsid w:val="00A95702"/>
    <w:rsid w:val="00A963A1"/>
    <w:rsid w:val="00A97476"/>
    <w:rsid w:val="00AA7230"/>
    <w:rsid w:val="00AB407D"/>
    <w:rsid w:val="00AB496E"/>
    <w:rsid w:val="00AB4BAA"/>
    <w:rsid w:val="00AB6385"/>
    <w:rsid w:val="00AB65AC"/>
    <w:rsid w:val="00AC0A94"/>
    <w:rsid w:val="00AC1F50"/>
    <w:rsid w:val="00AC4445"/>
    <w:rsid w:val="00AC5294"/>
    <w:rsid w:val="00AD0DC3"/>
    <w:rsid w:val="00AD17F1"/>
    <w:rsid w:val="00AD5CCF"/>
    <w:rsid w:val="00AE063F"/>
    <w:rsid w:val="00AE0BD2"/>
    <w:rsid w:val="00AE3591"/>
    <w:rsid w:val="00AF00B8"/>
    <w:rsid w:val="00AF2240"/>
    <w:rsid w:val="00B01EF1"/>
    <w:rsid w:val="00B049B8"/>
    <w:rsid w:val="00B05D77"/>
    <w:rsid w:val="00B10075"/>
    <w:rsid w:val="00B11621"/>
    <w:rsid w:val="00B1221A"/>
    <w:rsid w:val="00B13661"/>
    <w:rsid w:val="00B13B07"/>
    <w:rsid w:val="00B13F90"/>
    <w:rsid w:val="00B17359"/>
    <w:rsid w:val="00B21797"/>
    <w:rsid w:val="00B255C2"/>
    <w:rsid w:val="00B3278F"/>
    <w:rsid w:val="00B32CB5"/>
    <w:rsid w:val="00B33D4A"/>
    <w:rsid w:val="00B354E2"/>
    <w:rsid w:val="00B377DC"/>
    <w:rsid w:val="00B41F03"/>
    <w:rsid w:val="00B4231E"/>
    <w:rsid w:val="00B434E3"/>
    <w:rsid w:val="00B444F0"/>
    <w:rsid w:val="00B44956"/>
    <w:rsid w:val="00B61EB9"/>
    <w:rsid w:val="00B6340E"/>
    <w:rsid w:val="00B65269"/>
    <w:rsid w:val="00B712E4"/>
    <w:rsid w:val="00B735DB"/>
    <w:rsid w:val="00B750B2"/>
    <w:rsid w:val="00B76E00"/>
    <w:rsid w:val="00B840AB"/>
    <w:rsid w:val="00B847A8"/>
    <w:rsid w:val="00B84D19"/>
    <w:rsid w:val="00B84D66"/>
    <w:rsid w:val="00B84E57"/>
    <w:rsid w:val="00B84FFE"/>
    <w:rsid w:val="00B90865"/>
    <w:rsid w:val="00B974AA"/>
    <w:rsid w:val="00BA4960"/>
    <w:rsid w:val="00BA5F82"/>
    <w:rsid w:val="00BB2ADA"/>
    <w:rsid w:val="00BB3795"/>
    <w:rsid w:val="00BC0800"/>
    <w:rsid w:val="00BC28F5"/>
    <w:rsid w:val="00BC6133"/>
    <w:rsid w:val="00BC6DFE"/>
    <w:rsid w:val="00BD388B"/>
    <w:rsid w:val="00BD7C01"/>
    <w:rsid w:val="00BF400B"/>
    <w:rsid w:val="00C02346"/>
    <w:rsid w:val="00C04074"/>
    <w:rsid w:val="00C0696D"/>
    <w:rsid w:val="00C06A66"/>
    <w:rsid w:val="00C10A50"/>
    <w:rsid w:val="00C11B90"/>
    <w:rsid w:val="00C11FE8"/>
    <w:rsid w:val="00C14F6F"/>
    <w:rsid w:val="00C158E9"/>
    <w:rsid w:val="00C17203"/>
    <w:rsid w:val="00C23249"/>
    <w:rsid w:val="00C23C47"/>
    <w:rsid w:val="00C3093C"/>
    <w:rsid w:val="00C33A78"/>
    <w:rsid w:val="00C40366"/>
    <w:rsid w:val="00C50919"/>
    <w:rsid w:val="00C64293"/>
    <w:rsid w:val="00C66519"/>
    <w:rsid w:val="00C80578"/>
    <w:rsid w:val="00C82777"/>
    <w:rsid w:val="00C92568"/>
    <w:rsid w:val="00C92D5F"/>
    <w:rsid w:val="00C92EE1"/>
    <w:rsid w:val="00C942CF"/>
    <w:rsid w:val="00C94C7A"/>
    <w:rsid w:val="00C95B62"/>
    <w:rsid w:val="00C96DC9"/>
    <w:rsid w:val="00CA0D62"/>
    <w:rsid w:val="00CA2337"/>
    <w:rsid w:val="00CA2CF3"/>
    <w:rsid w:val="00CA35AD"/>
    <w:rsid w:val="00CB033E"/>
    <w:rsid w:val="00CB6C13"/>
    <w:rsid w:val="00CC0A39"/>
    <w:rsid w:val="00CC1847"/>
    <w:rsid w:val="00CC37E5"/>
    <w:rsid w:val="00CC453F"/>
    <w:rsid w:val="00CC7996"/>
    <w:rsid w:val="00CD7EDB"/>
    <w:rsid w:val="00CE039B"/>
    <w:rsid w:val="00CE0740"/>
    <w:rsid w:val="00CE5FAF"/>
    <w:rsid w:val="00CF0322"/>
    <w:rsid w:val="00CF1CC5"/>
    <w:rsid w:val="00CF2DAE"/>
    <w:rsid w:val="00CF5A7C"/>
    <w:rsid w:val="00CF65F9"/>
    <w:rsid w:val="00CF7B1F"/>
    <w:rsid w:val="00D0083D"/>
    <w:rsid w:val="00D01657"/>
    <w:rsid w:val="00D01798"/>
    <w:rsid w:val="00D01854"/>
    <w:rsid w:val="00D03D2E"/>
    <w:rsid w:val="00D279B1"/>
    <w:rsid w:val="00D36486"/>
    <w:rsid w:val="00D41A16"/>
    <w:rsid w:val="00D434F3"/>
    <w:rsid w:val="00D64047"/>
    <w:rsid w:val="00D640C1"/>
    <w:rsid w:val="00D6668A"/>
    <w:rsid w:val="00D676D0"/>
    <w:rsid w:val="00D74EF4"/>
    <w:rsid w:val="00D761AB"/>
    <w:rsid w:val="00D76834"/>
    <w:rsid w:val="00D76D01"/>
    <w:rsid w:val="00D844CD"/>
    <w:rsid w:val="00D9147C"/>
    <w:rsid w:val="00DA2FD8"/>
    <w:rsid w:val="00DA3254"/>
    <w:rsid w:val="00DA53DE"/>
    <w:rsid w:val="00DB612A"/>
    <w:rsid w:val="00DB623B"/>
    <w:rsid w:val="00DC605C"/>
    <w:rsid w:val="00DD180C"/>
    <w:rsid w:val="00DD435B"/>
    <w:rsid w:val="00DD5CBD"/>
    <w:rsid w:val="00DE65DF"/>
    <w:rsid w:val="00DE725E"/>
    <w:rsid w:val="00DF03BE"/>
    <w:rsid w:val="00E0246F"/>
    <w:rsid w:val="00E04AEB"/>
    <w:rsid w:val="00E105E5"/>
    <w:rsid w:val="00E12789"/>
    <w:rsid w:val="00E21700"/>
    <w:rsid w:val="00E24F75"/>
    <w:rsid w:val="00E2576C"/>
    <w:rsid w:val="00E31F64"/>
    <w:rsid w:val="00E3286C"/>
    <w:rsid w:val="00E33E91"/>
    <w:rsid w:val="00E346F0"/>
    <w:rsid w:val="00E428D8"/>
    <w:rsid w:val="00E45BD9"/>
    <w:rsid w:val="00E47C36"/>
    <w:rsid w:val="00E50296"/>
    <w:rsid w:val="00E5089A"/>
    <w:rsid w:val="00E518B7"/>
    <w:rsid w:val="00E575F4"/>
    <w:rsid w:val="00E6335D"/>
    <w:rsid w:val="00E65C86"/>
    <w:rsid w:val="00E65E4F"/>
    <w:rsid w:val="00E65FFD"/>
    <w:rsid w:val="00E73EAD"/>
    <w:rsid w:val="00E758CC"/>
    <w:rsid w:val="00E76651"/>
    <w:rsid w:val="00E910AD"/>
    <w:rsid w:val="00E9234C"/>
    <w:rsid w:val="00E95A3E"/>
    <w:rsid w:val="00EA104F"/>
    <w:rsid w:val="00EA54A1"/>
    <w:rsid w:val="00EB1790"/>
    <w:rsid w:val="00EB7554"/>
    <w:rsid w:val="00EC0AEA"/>
    <w:rsid w:val="00EC2392"/>
    <w:rsid w:val="00EC3419"/>
    <w:rsid w:val="00EC42F4"/>
    <w:rsid w:val="00ED2176"/>
    <w:rsid w:val="00ED4D63"/>
    <w:rsid w:val="00EE2CF9"/>
    <w:rsid w:val="00EE4C1E"/>
    <w:rsid w:val="00EF6BDA"/>
    <w:rsid w:val="00EF6F58"/>
    <w:rsid w:val="00EF7D51"/>
    <w:rsid w:val="00F03DC1"/>
    <w:rsid w:val="00F072B3"/>
    <w:rsid w:val="00F13764"/>
    <w:rsid w:val="00F15A97"/>
    <w:rsid w:val="00F365DF"/>
    <w:rsid w:val="00F4420A"/>
    <w:rsid w:val="00F45305"/>
    <w:rsid w:val="00F46862"/>
    <w:rsid w:val="00F500A4"/>
    <w:rsid w:val="00F64B53"/>
    <w:rsid w:val="00F674F7"/>
    <w:rsid w:val="00F74C36"/>
    <w:rsid w:val="00F82EB8"/>
    <w:rsid w:val="00F852D0"/>
    <w:rsid w:val="00F85502"/>
    <w:rsid w:val="00F90E65"/>
    <w:rsid w:val="00F912A9"/>
    <w:rsid w:val="00F919EC"/>
    <w:rsid w:val="00F92B86"/>
    <w:rsid w:val="00F93069"/>
    <w:rsid w:val="00F96956"/>
    <w:rsid w:val="00FA22C6"/>
    <w:rsid w:val="00FA467B"/>
    <w:rsid w:val="00FA61E9"/>
    <w:rsid w:val="00FC6189"/>
    <w:rsid w:val="00FC7FF2"/>
    <w:rsid w:val="00FD50CF"/>
    <w:rsid w:val="00FD67F9"/>
    <w:rsid w:val="00FE15B1"/>
    <w:rsid w:val="00FE5E29"/>
    <w:rsid w:val="00FF3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7CF6280-709F-490A-A454-116F6D5F6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A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7AF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37A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">
    <w:name w:val="Light Grid"/>
    <w:basedOn w:val="TableNormal"/>
    <w:uiPriority w:val="62"/>
    <w:rsid w:val="002D3F9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FA22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4E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4E6F"/>
  </w:style>
  <w:style w:type="paragraph" w:styleId="Footer">
    <w:name w:val="footer"/>
    <w:basedOn w:val="Normal"/>
    <w:link w:val="FooterChar"/>
    <w:uiPriority w:val="99"/>
    <w:unhideWhenUsed/>
    <w:rsid w:val="00454E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E6F"/>
  </w:style>
  <w:style w:type="paragraph" w:styleId="NoSpacing">
    <w:name w:val="No Spacing"/>
    <w:uiPriority w:val="1"/>
    <w:qFormat/>
    <w:rsid w:val="005D691D"/>
    <w:pPr>
      <w:spacing w:after="0" w:line="240" w:lineRule="auto"/>
    </w:pPr>
  </w:style>
  <w:style w:type="table" w:styleId="LightShading">
    <w:name w:val="Light Shading"/>
    <w:basedOn w:val="TableNormal"/>
    <w:uiPriority w:val="60"/>
    <w:rsid w:val="009D10B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10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37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255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5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5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5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5C2"/>
    <w:rPr>
      <w:b/>
      <w:bCs/>
      <w:sz w:val="20"/>
      <w:szCs w:val="20"/>
    </w:rPr>
  </w:style>
  <w:style w:type="table" w:customStyle="1" w:styleId="GridTable31">
    <w:name w:val="Grid Table 31"/>
    <w:basedOn w:val="TableNormal"/>
    <w:uiPriority w:val="48"/>
    <w:rsid w:val="008D3DC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8D3DC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902AB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220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965C8-FED8-4E2D-BE59-FC6F8BBBE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8</TotalTime>
  <Pages>7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vra</dc:creator>
  <cp:lastModifiedBy>AL IMRAN</cp:lastModifiedBy>
  <cp:revision>790</cp:revision>
  <cp:lastPrinted>2017-10-17T14:55:00Z</cp:lastPrinted>
  <dcterms:created xsi:type="dcterms:W3CDTF">2014-09-12T08:40:00Z</dcterms:created>
  <dcterms:modified xsi:type="dcterms:W3CDTF">2017-10-19T19:28:00Z</dcterms:modified>
</cp:coreProperties>
</file>